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645F" w:rsidRDefault="00867DC7" w:rsidP="00002362">
      <w:pPr>
        <w:spacing w:after="0" w:line="360" w:lineRule="auto"/>
        <w:rPr>
          <w:rFonts w:ascii="Arial" w:hAnsi="Arial" w:cs="Arial"/>
          <w:i/>
          <w:sz w:val="24"/>
          <w:szCs w:val="24"/>
        </w:rPr>
      </w:pPr>
      <w:bookmarkStart w:id="0" w:name="_GoBack"/>
      <w:bookmarkEnd w:id="0"/>
      <w:r w:rsidRPr="00867DC7">
        <w:rPr>
          <w:rFonts w:ascii="Arial" w:hAnsi="Arial" w:cs="Arial"/>
          <w:b/>
          <w:i/>
          <w:sz w:val="24"/>
          <w:szCs w:val="24"/>
        </w:rPr>
        <w:t>Top Tips: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="000A7181">
        <w:rPr>
          <w:rFonts w:ascii="Arial" w:hAnsi="Arial" w:cs="Arial"/>
          <w:i/>
          <w:sz w:val="24"/>
          <w:szCs w:val="24"/>
        </w:rPr>
        <w:t xml:space="preserve">Use this </w:t>
      </w:r>
      <w:r w:rsidR="00D41D76">
        <w:rPr>
          <w:rFonts w:ascii="Arial" w:hAnsi="Arial" w:cs="Arial"/>
          <w:i/>
          <w:sz w:val="24"/>
          <w:szCs w:val="24"/>
        </w:rPr>
        <w:t xml:space="preserve">press release </w:t>
      </w:r>
      <w:r w:rsidR="00320C24">
        <w:rPr>
          <w:rFonts w:ascii="Arial" w:hAnsi="Arial" w:cs="Arial"/>
          <w:b/>
          <w:i/>
          <w:sz w:val="24"/>
          <w:szCs w:val="24"/>
        </w:rPr>
        <w:t>after</w:t>
      </w:r>
      <w:r w:rsidR="00D41D76">
        <w:rPr>
          <w:rFonts w:ascii="Arial" w:hAnsi="Arial" w:cs="Arial"/>
          <w:i/>
          <w:sz w:val="24"/>
          <w:szCs w:val="24"/>
        </w:rPr>
        <w:t xml:space="preserve"> </w:t>
      </w:r>
      <w:r w:rsidR="00320C24">
        <w:rPr>
          <w:rFonts w:ascii="Arial" w:hAnsi="Arial" w:cs="Arial"/>
          <w:i/>
          <w:sz w:val="24"/>
          <w:szCs w:val="24"/>
        </w:rPr>
        <w:t>your event to let people know how much you raised to support people affected by breast cancer.</w:t>
      </w:r>
    </w:p>
    <w:p w:rsidR="00790632" w:rsidRDefault="00790632" w:rsidP="00320C24">
      <w:pPr>
        <w:spacing w:after="0" w:line="360" w:lineRule="auto"/>
        <w:rPr>
          <w:rFonts w:ascii="Arial" w:hAnsi="Arial" w:cs="Arial"/>
          <w:i/>
          <w:sz w:val="24"/>
          <w:szCs w:val="24"/>
        </w:rPr>
      </w:pPr>
    </w:p>
    <w:p w:rsidR="00320C24" w:rsidRPr="00847B16" w:rsidRDefault="00320C24" w:rsidP="00320C24">
      <w:pPr>
        <w:spacing w:after="0" w:line="360" w:lineRule="auto"/>
        <w:rPr>
          <w:rFonts w:ascii="Arial" w:hAnsi="Arial" w:cs="Arial"/>
          <w:i/>
          <w:sz w:val="24"/>
          <w:szCs w:val="24"/>
        </w:rPr>
      </w:pPr>
      <w:r w:rsidRPr="00847B16">
        <w:rPr>
          <w:rFonts w:ascii="Arial" w:hAnsi="Arial" w:cs="Arial"/>
          <w:i/>
          <w:sz w:val="24"/>
          <w:szCs w:val="24"/>
        </w:rPr>
        <w:t xml:space="preserve">Edit the sections </w:t>
      </w:r>
      <w:r w:rsidRPr="00FD2EC0">
        <w:rPr>
          <w:rFonts w:ascii="Arial" w:hAnsi="Arial" w:cs="Arial"/>
          <w:i/>
          <w:sz w:val="24"/>
          <w:szCs w:val="24"/>
        </w:rPr>
        <w:t>in</w:t>
      </w:r>
      <w:r w:rsidRPr="00DF59B2">
        <w:rPr>
          <w:rFonts w:ascii="Arial" w:hAnsi="Arial" w:cs="Arial"/>
          <w:i/>
          <w:color w:val="FF66CC"/>
          <w:sz w:val="24"/>
          <w:szCs w:val="24"/>
        </w:rPr>
        <w:t xml:space="preserve"> </w:t>
      </w:r>
      <w:r w:rsidRPr="00382071">
        <w:rPr>
          <w:rFonts w:ascii="Arial" w:hAnsi="Arial" w:cs="Arial"/>
          <w:b/>
          <w:i/>
          <w:color w:val="F21784"/>
          <w:sz w:val="24"/>
          <w:szCs w:val="24"/>
        </w:rPr>
        <w:t>pink</w:t>
      </w:r>
      <w:r w:rsidRPr="00847B16">
        <w:rPr>
          <w:rFonts w:ascii="Arial" w:hAnsi="Arial" w:cs="Arial"/>
          <w:i/>
          <w:color w:val="FF0000"/>
          <w:sz w:val="24"/>
          <w:szCs w:val="24"/>
        </w:rPr>
        <w:t xml:space="preserve"> </w:t>
      </w:r>
      <w:r w:rsidRPr="00847B16">
        <w:rPr>
          <w:rFonts w:ascii="Arial" w:hAnsi="Arial" w:cs="Arial"/>
          <w:i/>
          <w:sz w:val="24"/>
          <w:szCs w:val="24"/>
        </w:rPr>
        <w:t>with your own information and email it to your local newspaper and radio station</w:t>
      </w:r>
      <w:r>
        <w:rPr>
          <w:rFonts w:ascii="Arial" w:hAnsi="Arial" w:cs="Arial"/>
          <w:i/>
          <w:sz w:val="24"/>
          <w:szCs w:val="24"/>
        </w:rPr>
        <w:t xml:space="preserve"> as soon as you can after your event along with photos of your Big Pink</w:t>
      </w:r>
      <w:r w:rsidRPr="00847B16">
        <w:rPr>
          <w:rFonts w:ascii="Arial" w:hAnsi="Arial" w:cs="Arial"/>
          <w:i/>
          <w:sz w:val="24"/>
          <w:szCs w:val="24"/>
        </w:rPr>
        <w:t xml:space="preserve">. Don’t forget to proofread before sending and remove any </w:t>
      </w:r>
      <w:r>
        <w:rPr>
          <w:rFonts w:ascii="Arial" w:hAnsi="Arial" w:cs="Arial"/>
          <w:i/>
          <w:sz w:val="24"/>
          <w:szCs w:val="24"/>
        </w:rPr>
        <w:t xml:space="preserve">pink </w:t>
      </w:r>
      <w:r w:rsidRPr="00847B16">
        <w:rPr>
          <w:rFonts w:ascii="Arial" w:hAnsi="Arial" w:cs="Arial"/>
          <w:i/>
          <w:sz w:val="24"/>
          <w:szCs w:val="24"/>
        </w:rPr>
        <w:t>tex</w:t>
      </w:r>
      <w:r>
        <w:rPr>
          <w:rFonts w:ascii="Arial" w:hAnsi="Arial" w:cs="Arial"/>
          <w:i/>
          <w:sz w:val="24"/>
          <w:szCs w:val="24"/>
        </w:rPr>
        <w:t>t and instructions</w:t>
      </w:r>
      <w:r w:rsidRPr="00847B16">
        <w:rPr>
          <w:rFonts w:ascii="Arial" w:hAnsi="Arial" w:cs="Arial"/>
          <w:i/>
          <w:sz w:val="24"/>
          <w:szCs w:val="24"/>
        </w:rPr>
        <w:t>.</w:t>
      </w:r>
    </w:p>
    <w:p w:rsidR="002D4BC8" w:rsidRDefault="002D4BC8" w:rsidP="00DF59B2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4384" behindDoc="0" locked="0" layoutInCell="1" allowOverlap="1" wp14:anchorId="37D56393" wp14:editId="1059E19C">
            <wp:simplePos x="0" y="0"/>
            <wp:positionH relativeFrom="column">
              <wp:posOffset>3359785</wp:posOffset>
            </wp:positionH>
            <wp:positionV relativeFrom="paragraph">
              <wp:posOffset>266700</wp:posOffset>
            </wp:positionV>
            <wp:extent cx="2498725" cy="83248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e Big Pink 2017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8725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386337ED" wp14:editId="5165575D">
            <wp:simplePos x="0" y="0"/>
            <wp:positionH relativeFrom="column">
              <wp:posOffset>-347980</wp:posOffset>
            </wp:positionH>
            <wp:positionV relativeFrom="paragraph">
              <wp:posOffset>134620</wp:posOffset>
            </wp:positionV>
            <wp:extent cx="3506470" cy="691515"/>
            <wp:effectExtent l="0" t="0" r="0" b="0"/>
            <wp:wrapThrough wrapText="bothSides">
              <wp:wrapPolygon edited="0">
                <wp:start x="0" y="0"/>
                <wp:lineTo x="0" y="20826"/>
                <wp:lineTo x="21475" y="20826"/>
                <wp:lineTo x="21475" y="0"/>
                <wp:lineTo x="0" y="0"/>
              </wp:wrapPolygon>
            </wp:wrapThrough>
            <wp:docPr id="2" name="Picture 2" descr="\\bccfs1\Roaming_Profiles\_User_Folders\nyieshaw\Desktop\Press rele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bccfs1\Roaming_Profiles\_User_Folders\nyieshaw\Desktop\Press releas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470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475E" w:rsidRPr="00382071" w:rsidRDefault="00647D8B" w:rsidP="0056475E">
      <w:pPr>
        <w:spacing w:line="360" w:lineRule="auto"/>
        <w:rPr>
          <w:rFonts w:ascii="Arial" w:hAnsi="Arial" w:cs="Arial"/>
          <w:b/>
          <w:color w:val="F21784"/>
          <w:sz w:val="28"/>
          <w:szCs w:val="28"/>
        </w:rPr>
      </w:pPr>
      <w:r w:rsidRPr="00382071">
        <w:rPr>
          <w:rFonts w:ascii="Arial" w:hAnsi="Arial" w:cs="Arial"/>
          <w:b/>
          <w:color w:val="F21784"/>
          <w:sz w:val="28"/>
          <w:szCs w:val="28"/>
        </w:rPr>
        <w:t xml:space="preserve">[Insert </w:t>
      </w:r>
      <w:r w:rsidR="00751DC4" w:rsidRPr="00382071">
        <w:rPr>
          <w:rFonts w:ascii="Arial" w:hAnsi="Arial" w:cs="Arial"/>
          <w:b/>
          <w:color w:val="F21784"/>
          <w:sz w:val="28"/>
          <w:szCs w:val="28"/>
        </w:rPr>
        <w:t>date]</w:t>
      </w:r>
    </w:p>
    <w:p w:rsidR="006C250F" w:rsidRPr="000D18F2" w:rsidRDefault="00FD2EC0" w:rsidP="0056475E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382071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[</w:t>
      </w:r>
      <w:r w:rsidR="00AF7320" w:rsidRPr="00382071">
        <w:rPr>
          <w:rFonts w:ascii="Arial" w:hAnsi="Arial" w:cs="Arial"/>
          <w:b/>
          <w:color w:val="F21784"/>
          <w:sz w:val="28"/>
          <w:szCs w:val="28"/>
        </w:rPr>
        <w:t>town/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>area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]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[</w:t>
      </w:r>
      <w:r w:rsidR="00732B4B" w:rsidRPr="00382071">
        <w:rPr>
          <w:rFonts w:ascii="Arial" w:hAnsi="Arial" w:cs="Arial"/>
          <w:b/>
          <w:color w:val="F21784"/>
          <w:sz w:val="28"/>
          <w:szCs w:val="28"/>
        </w:rPr>
        <w:t>woman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732B4B" w:rsidRPr="00382071">
        <w:rPr>
          <w:rFonts w:ascii="Arial" w:hAnsi="Arial" w:cs="Arial"/>
          <w:b/>
          <w:color w:val="F21784"/>
          <w:sz w:val="28"/>
          <w:szCs w:val="28"/>
        </w:rPr>
        <w:t>man</w:t>
      </w:r>
      <w:r w:rsidR="00AF7320" w:rsidRPr="00382071">
        <w:rPr>
          <w:rFonts w:ascii="Arial" w:hAnsi="Arial" w:cs="Arial"/>
          <w:b/>
          <w:color w:val="F21784"/>
          <w:sz w:val="28"/>
          <w:szCs w:val="28"/>
        </w:rPr>
        <w:t>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</w:t>
      </w:r>
      <w:r w:rsidR="00792A02" w:rsidRPr="00382071">
        <w:rPr>
          <w:rFonts w:ascii="Arial" w:hAnsi="Arial" w:cs="Arial"/>
          <w:b/>
          <w:color w:val="F21784"/>
          <w:sz w:val="28"/>
          <w:szCs w:val="28"/>
        </w:rPr>
        <w:t>friends</w:t>
      </w:r>
      <w:r w:rsidR="00D41D76" w:rsidRPr="00382071">
        <w:rPr>
          <w:rFonts w:ascii="Arial" w:hAnsi="Arial" w:cs="Arial"/>
          <w:b/>
          <w:color w:val="F21784"/>
          <w:sz w:val="28"/>
          <w:szCs w:val="28"/>
        </w:rPr>
        <w:t>/</w:t>
      </w:r>
      <w:r w:rsidR="00127332">
        <w:rPr>
          <w:rFonts w:ascii="Arial" w:hAnsi="Arial" w:cs="Arial"/>
          <w:b/>
          <w:color w:val="F21784"/>
          <w:sz w:val="28"/>
          <w:szCs w:val="28"/>
        </w:rPr>
        <w:t xml:space="preserve"> company</w:t>
      </w:r>
      <w:r w:rsidR="00647D8B" w:rsidRPr="00382071">
        <w:rPr>
          <w:rFonts w:ascii="Arial" w:hAnsi="Arial" w:cs="Arial"/>
          <w:b/>
          <w:color w:val="F21784"/>
          <w:sz w:val="28"/>
          <w:szCs w:val="28"/>
        </w:rPr>
        <w:t>]</w:t>
      </w:r>
      <w:r w:rsidR="00792A02" w:rsidRPr="00DF59B2">
        <w:rPr>
          <w:rFonts w:ascii="Arial" w:hAnsi="Arial" w:cs="Arial"/>
          <w:b/>
          <w:color w:val="FF66CC"/>
          <w:sz w:val="28"/>
          <w:szCs w:val="28"/>
        </w:rPr>
        <w:t xml:space="preserve"> </w:t>
      </w:r>
      <w:r w:rsidR="00320C24">
        <w:rPr>
          <w:rFonts w:ascii="Arial" w:hAnsi="Arial" w:cs="Arial"/>
          <w:b/>
          <w:sz w:val="28"/>
          <w:szCs w:val="28"/>
        </w:rPr>
        <w:t xml:space="preserve">raised </w:t>
      </w:r>
      <w:r w:rsidR="00320C24" w:rsidRPr="00586538">
        <w:rPr>
          <w:rFonts w:ascii="Arial" w:hAnsi="Arial" w:cs="Arial"/>
          <w:b/>
          <w:color w:val="F21784"/>
          <w:sz w:val="28"/>
          <w:szCs w:val="28"/>
        </w:rPr>
        <w:t>[£XXX]</w:t>
      </w:r>
      <w:r w:rsidR="00320C24" w:rsidRPr="000D18F2">
        <w:rPr>
          <w:rFonts w:ascii="Arial" w:hAnsi="Arial" w:cs="Arial"/>
          <w:b/>
          <w:sz w:val="28"/>
          <w:szCs w:val="28"/>
        </w:rPr>
        <w:t xml:space="preserve"> to </w:t>
      </w:r>
      <w:r w:rsidR="00320C24">
        <w:rPr>
          <w:rFonts w:ascii="Arial" w:hAnsi="Arial" w:cs="Arial"/>
          <w:b/>
          <w:sz w:val="28"/>
          <w:szCs w:val="28"/>
        </w:rPr>
        <w:t>support</w:t>
      </w:r>
      <w:r w:rsidR="00320C24" w:rsidRPr="000D18F2">
        <w:rPr>
          <w:rFonts w:ascii="Arial" w:hAnsi="Arial" w:cs="Arial"/>
          <w:b/>
          <w:sz w:val="28"/>
          <w:szCs w:val="28"/>
        </w:rPr>
        <w:t xml:space="preserve"> </w:t>
      </w:r>
      <w:r w:rsidR="00320C24">
        <w:rPr>
          <w:rFonts w:ascii="Arial" w:hAnsi="Arial" w:cs="Arial"/>
          <w:b/>
          <w:sz w:val="28"/>
          <w:szCs w:val="28"/>
        </w:rPr>
        <w:t>people</w:t>
      </w:r>
      <w:r w:rsidR="00320C24" w:rsidRPr="000D18F2">
        <w:rPr>
          <w:rFonts w:ascii="Arial" w:hAnsi="Arial" w:cs="Arial"/>
          <w:b/>
          <w:sz w:val="28"/>
          <w:szCs w:val="28"/>
        </w:rPr>
        <w:t xml:space="preserve"> facing breast cancer</w:t>
      </w:r>
    </w:p>
    <w:p w:rsidR="00320C24" w:rsidRDefault="00320C24" w:rsidP="00320C24">
      <w:pPr>
        <w:spacing w:line="360" w:lineRule="auto"/>
        <w:jc w:val="both"/>
        <w:rPr>
          <w:rFonts w:ascii="Arial" w:hAnsi="Arial" w:cs="Arial"/>
        </w:rPr>
      </w:pPr>
      <w:r w:rsidRPr="00382071">
        <w:rPr>
          <w:rFonts w:ascii="Arial" w:hAnsi="Arial" w:cs="Arial"/>
          <w:color w:val="F21784"/>
        </w:rPr>
        <w:lastRenderedPageBreak/>
        <w:t>[Name]</w:t>
      </w:r>
      <w:r w:rsidRPr="00DF59B2">
        <w:rPr>
          <w:rFonts w:ascii="Arial" w:hAnsi="Arial" w:cs="Arial"/>
          <w:color w:val="FF66CC"/>
        </w:rPr>
        <w:t xml:space="preserve"> </w:t>
      </w:r>
      <w:r w:rsidRPr="006D00ED">
        <w:rPr>
          <w:rFonts w:ascii="Arial" w:hAnsi="Arial" w:cs="Arial"/>
        </w:rPr>
        <w:t>from</w:t>
      </w:r>
      <w:r>
        <w:rPr>
          <w:rFonts w:ascii="Arial" w:hAnsi="Arial" w:cs="Arial"/>
          <w:color w:val="FF0000"/>
        </w:rPr>
        <w:t xml:space="preserve"> </w:t>
      </w:r>
      <w:r w:rsidRPr="00382071">
        <w:rPr>
          <w:rFonts w:ascii="Arial" w:hAnsi="Arial" w:cs="Arial"/>
          <w:color w:val="F21784"/>
        </w:rPr>
        <w:t xml:space="preserve">[Location] </w:t>
      </w:r>
      <w:r>
        <w:rPr>
          <w:rFonts w:ascii="Arial" w:hAnsi="Arial" w:cs="Arial"/>
        </w:rPr>
        <w:t xml:space="preserve">held a Big Pink party at </w:t>
      </w:r>
      <w:r w:rsidRPr="00382071">
        <w:rPr>
          <w:rFonts w:ascii="Arial" w:hAnsi="Arial" w:cs="Arial"/>
          <w:color w:val="F21784"/>
        </w:rPr>
        <w:t xml:space="preserve">[Venue] </w:t>
      </w:r>
      <w:r>
        <w:rPr>
          <w:rFonts w:ascii="Arial" w:hAnsi="Arial" w:cs="Arial"/>
        </w:rPr>
        <w:t xml:space="preserve">with </w:t>
      </w:r>
      <w:r w:rsidRPr="006467E5">
        <w:rPr>
          <w:rFonts w:ascii="Arial" w:hAnsi="Arial" w:cs="Arial"/>
          <w:color w:val="F21784"/>
        </w:rPr>
        <w:t xml:space="preserve">[family and friends/colleagues/ neighbours] </w:t>
      </w:r>
      <w:r>
        <w:rPr>
          <w:rFonts w:ascii="Arial" w:hAnsi="Arial" w:cs="Arial"/>
        </w:rPr>
        <w:t xml:space="preserve">and raised an amazing total of </w:t>
      </w:r>
      <w:r w:rsidRPr="006467E5">
        <w:rPr>
          <w:rFonts w:ascii="Arial" w:hAnsi="Arial" w:cs="Arial"/>
          <w:color w:val="F21784"/>
        </w:rPr>
        <w:t xml:space="preserve">[£XXX] </w:t>
      </w:r>
      <w:r>
        <w:rPr>
          <w:rFonts w:ascii="Arial" w:hAnsi="Arial" w:cs="Arial"/>
        </w:rPr>
        <w:t>for</w:t>
      </w:r>
      <w:r w:rsidRPr="002D169D">
        <w:rPr>
          <w:rFonts w:ascii="Arial" w:hAnsi="Arial" w:cs="Arial"/>
        </w:rPr>
        <w:t xml:space="preserve"> Breast Cancer Care</w:t>
      </w:r>
      <w:r>
        <w:rPr>
          <w:rFonts w:ascii="Arial" w:hAnsi="Arial" w:cs="Arial"/>
        </w:rPr>
        <w:t xml:space="preserve"> – the only UK-wide specialist breast cancer support charity.</w:t>
      </w:r>
    </w:p>
    <w:p w:rsidR="00320C24" w:rsidRPr="00AC1E32" w:rsidRDefault="00320C24" w:rsidP="00320C24">
      <w:pPr>
        <w:spacing w:line="360" w:lineRule="auto"/>
        <w:jc w:val="both"/>
        <w:rPr>
          <w:rFonts w:ascii="Arial" w:hAnsi="Arial" w:cs="Arial"/>
          <w:color w:val="F21784"/>
        </w:rPr>
      </w:pPr>
      <w:r w:rsidRPr="00AC1E32">
        <w:rPr>
          <w:rFonts w:ascii="Arial" w:hAnsi="Arial" w:cs="Arial"/>
          <w:color w:val="F21784"/>
        </w:rPr>
        <w:t>[Name], [age]</w:t>
      </w:r>
      <w:r w:rsidRPr="00506EB6">
        <w:rPr>
          <w:rFonts w:ascii="Arial" w:hAnsi="Arial" w:cs="Arial"/>
          <w:color w:val="FF66CC"/>
        </w:rPr>
        <w:t xml:space="preserve"> </w:t>
      </w:r>
      <w:r>
        <w:rPr>
          <w:rFonts w:ascii="Arial" w:hAnsi="Arial" w:cs="Arial"/>
        </w:rPr>
        <w:t xml:space="preserve">held the party on </w:t>
      </w:r>
      <w:r w:rsidRPr="00AC1E32">
        <w:rPr>
          <w:rFonts w:ascii="Arial" w:hAnsi="Arial" w:cs="Arial"/>
          <w:color w:val="F21784"/>
        </w:rPr>
        <w:t>[date]</w:t>
      </w:r>
      <w:r w:rsidRPr="00506EB6">
        <w:rPr>
          <w:rFonts w:ascii="Arial" w:hAnsi="Arial" w:cs="Arial"/>
          <w:color w:val="FF66CC"/>
        </w:rPr>
        <w:t xml:space="preserve"> </w:t>
      </w:r>
      <w:r>
        <w:rPr>
          <w:rFonts w:ascii="Arial" w:hAnsi="Arial" w:cs="Arial"/>
        </w:rPr>
        <w:t xml:space="preserve">because </w:t>
      </w:r>
      <w:r w:rsidRPr="00AC1E32">
        <w:rPr>
          <w:rFonts w:ascii="Arial" w:hAnsi="Arial" w:cs="Arial"/>
          <w:color w:val="F21784"/>
        </w:rPr>
        <w:t>[</w:t>
      </w:r>
      <w:r w:rsidRPr="00AC1E32">
        <w:rPr>
          <w:rFonts w:ascii="Arial" w:hAnsi="Arial" w:cs="Arial"/>
          <w:i/>
          <w:color w:val="F21784"/>
        </w:rPr>
        <w:t>Select any of the following 3 options, feel free to expand</w:t>
      </w:r>
      <w:r w:rsidRPr="00AC1E32">
        <w:rPr>
          <w:rFonts w:ascii="Arial" w:hAnsi="Arial" w:cs="Arial"/>
          <w:color w:val="F21784"/>
        </w:rPr>
        <w:t xml:space="preserve">: he/she has a friend/family member who has had breast cancer. OR he/she was diagnosed with breast cancer. OR he/she </w:t>
      </w:r>
      <w:r>
        <w:rPr>
          <w:rFonts w:ascii="Arial" w:hAnsi="Arial" w:cs="Arial"/>
          <w:color w:val="F21784"/>
        </w:rPr>
        <w:t>wanted to support the charity</w:t>
      </w:r>
      <w:r w:rsidR="00790632">
        <w:rPr>
          <w:rFonts w:ascii="Arial" w:hAnsi="Arial" w:cs="Arial"/>
          <w:color w:val="F21784"/>
        </w:rPr>
        <w:t xml:space="preserve"> in Breast Cancer Awareness Month</w:t>
      </w:r>
      <w:r w:rsidRPr="00AC1E32">
        <w:rPr>
          <w:rFonts w:ascii="Arial" w:hAnsi="Arial" w:cs="Arial"/>
          <w:color w:val="F21784"/>
        </w:rPr>
        <w:t>].</w:t>
      </w:r>
    </w:p>
    <w:p w:rsidR="00320C24" w:rsidRDefault="00320C24" w:rsidP="00320C24">
      <w:pPr>
        <w:spacing w:line="360" w:lineRule="auto"/>
        <w:jc w:val="both"/>
        <w:rPr>
          <w:rFonts w:ascii="Arial" w:hAnsi="Arial" w:cs="Arial"/>
        </w:rPr>
      </w:pPr>
      <w:r w:rsidRPr="00AC1E32">
        <w:rPr>
          <w:rFonts w:ascii="Arial" w:hAnsi="Arial" w:cs="Arial"/>
          <w:color w:val="F21784"/>
        </w:rPr>
        <w:t>[Name]</w:t>
      </w:r>
      <w:r w:rsidRPr="00506EB6">
        <w:rPr>
          <w:rFonts w:ascii="Arial" w:hAnsi="Arial" w:cs="Arial"/>
          <w:color w:val="FF66CC"/>
        </w:rPr>
        <w:t xml:space="preserve"> </w:t>
      </w:r>
      <w:r>
        <w:rPr>
          <w:rFonts w:ascii="Arial" w:hAnsi="Arial" w:cs="Arial"/>
        </w:rPr>
        <w:t xml:space="preserve">who works as a </w:t>
      </w:r>
      <w:r w:rsidRPr="00AC1E32">
        <w:rPr>
          <w:rFonts w:ascii="Arial" w:hAnsi="Arial" w:cs="Arial"/>
          <w:color w:val="F21784"/>
        </w:rPr>
        <w:t>[Occupation]</w:t>
      </w:r>
      <w:r w:rsidRPr="00506EB6">
        <w:rPr>
          <w:rFonts w:ascii="Arial" w:hAnsi="Arial" w:cs="Arial"/>
          <w:color w:val="FF66CC"/>
        </w:rPr>
        <w:t xml:space="preserve"> </w:t>
      </w:r>
      <w:r>
        <w:rPr>
          <w:rFonts w:ascii="Arial" w:hAnsi="Arial" w:cs="Arial"/>
        </w:rPr>
        <w:t>says:</w:t>
      </w:r>
      <w:r w:rsidRPr="0030552E">
        <w:rPr>
          <w:rFonts w:ascii="Arial" w:hAnsi="Arial" w:cs="Arial"/>
        </w:rPr>
        <w:t xml:space="preserve"> </w:t>
      </w:r>
      <w:r w:rsidRPr="006467E5">
        <w:rPr>
          <w:rFonts w:ascii="Arial" w:hAnsi="Arial" w:cs="Arial"/>
          <w:color w:val="F21784"/>
        </w:rPr>
        <w:t xml:space="preserve">“Everyone had a wonderful time at the </w:t>
      </w:r>
      <w:r>
        <w:rPr>
          <w:rFonts w:ascii="Arial" w:hAnsi="Arial" w:cs="Arial"/>
          <w:color w:val="F21784"/>
        </w:rPr>
        <w:t>Big Pink party</w:t>
      </w:r>
      <w:r w:rsidRPr="006467E5">
        <w:rPr>
          <w:rFonts w:ascii="Arial" w:hAnsi="Arial" w:cs="Arial"/>
          <w:color w:val="F21784"/>
        </w:rPr>
        <w:t xml:space="preserve">, around </w:t>
      </w:r>
      <w:r w:rsidRPr="00AC1E32">
        <w:rPr>
          <w:rFonts w:ascii="Arial" w:hAnsi="Arial" w:cs="Arial"/>
          <w:color w:val="F21784"/>
        </w:rPr>
        <w:t>[number]</w:t>
      </w:r>
      <w:r w:rsidRPr="006467E5">
        <w:rPr>
          <w:rFonts w:ascii="Arial" w:hAnsi="Arial" w:cs="Arial"/>
          <w:color w:val="F21784"/>
        </w:rPr>
        <w:t xml:space="preserve"> people joined us. I’d like to thank everyone who baked treats </w:t>
      </w:r>
      <w:r>
        <w:rPr>
          <w:rFonts w:ascii="Arial" w:hAnsi="Arial" w:cs="Arial"/>
          <w:color w:val="F21784"/>
        </w:rPr>
        <w:t xml:space="preserve">and helped out </w:t>
      </w:r>
      <w:r w:rsidRPr="006467E5">
        <w:rPr>
          <w:rFonts w:ascii="Arial" w:hAnsi="Arial" w:cs="Arial"/>
          <w:color w:val="F21784"/>
        </w:rPr>
        <w:t>and I am truly grateful to all those who supported us and donated to Breast Cancer Care</w:t>
      </w:r>
      <w:r>
        <w:rPr>
          <w:rFonts w:ascii="Arial" w:hAnsi="Arial" w:cs="Arial"/>
          <w:color w:val="F21784"/>
        </w:rPr>
        <w:t>, it means so much</w:t>
      </w:r>
      <w:r w:rsidRPr="006467E5">
        <w:rPr>
          <w:rFonts w:ascii="Arial" w:hAnsi="Arial" w:cs="Arial"/>
          <w:color w:val="F21784"/>
        </w:rPr>
        <w:t xml:space="preserve">.” </w:t>
      </w:r>
    </w:p>
    <w:p w:rsidR="0073645F" w:rsidRPr="00320C24" w:rsidRDefault="0073645F" w:rsidP="00EA234D">
      <w:pPr>
        <w:spacing w:line="360" w:lineRule="auto"/>
        <w:jc w:val="both"/>
        <w:rPr>
          <w:rFonts w:ascii="Arial" w:hAnsi="Arial" w:cs="Arial"/>
          <w:color w:val="F21784"/>
        </w:rPr>
      </w:pPr>
      <w:r>
        <w:rPr>
          <w:rFonts w:ascii="Arial" w:hAnsi="Arial" w:cs="Arial"/>
        </w:rPr>
        <w:t>Samia al Qadhi, Chief Executive of</w:t>
      </w:r>
      <w:r w:rsidR="004B233E" w:rsidRPr="006F18BE">
        <w:rPr>
          <w:rFonts w:ascii="Arial" w:hAnsi="Arial" w:cs="Arial"/>
        </w:rPr>
        <w:t xml:space="preserve"> </w:t>
      </w:r>
      <w:r w:rsidR="004B233E" w:rsidRPr="00261030">
        <w:rPr>
          <w:rFonts w:ascii="Arial" w:hAnsi="Arial" w:cs="Arial"/>
        </w:rPr>
        <w:t xml:space="preserve">Breast </w:t>
      </w:r>
      <w:r w:rsidR="004B233E">
        <w:rPr>
          <w:rFonts w:ascii="Arial" w:hAnsi="Arial" w:cs="Arial"/>
        </w:rPr>
        <w:t>Cancer Care</w:t>
      </w:r>
      <w:r w:rsidR="00753666">
        <w:rPr>
          <w:rFonts w:ascii="Arial" w:hAnsi="Arial" w:cs="Arial"/>
        </w:rPr>
        <w:t>,</w:t>
      </w:r>
      <w:r w:rsidR="00EA234D" w:rsidRPr="00EA234D">
        <w:rPr>
          <w:rFonts w:ascii="Arial" w:hAnsi="Arial" w:cs="Arial"/>
        </w:rPr>
        <w:t xml:space="preserve"> added: “We’re so grateful to </w:t>
      </w:r>
      <w:r w:rsidRPr="0073645F">
        <w:rPr>
          <w:rFonts w:ascii="Arial" w:hAnsi="Arial" w:cs="Arial"/>
        </w:rPr>
        <w:t>everyone</w:t>
      </w:r>
      <w:r>
        <w:rPr>
          <w:rFonts w:ascii="Arial" w:hAnsi="Arial" w:cs="Arial"/>
          <w:color w:val="F21784"/>
        </w:rPr>
        <w:t xml:space="preserve"> </w:t>
      </w:r>
      <w:r w:rsidR="00EA234D" w:rsidRPr="00EA234D">
        <w:rPr>
          <w:rFonts w:ascii="Arial" w:hAnsi="Arial" w:cs="Arial"/>
        </w:rPr>
        <w:t xml:space="preserve">for </w:t>
      </w:r>
      <w:r w:rsidR="00BC2102">
        <w:rPr>
          <w:rFonts w:ascii="Arial" w:hAnsi="Arial" w:cs="Arial"/>
        </w:rPr>
        <w:t>holding a Big Pink</w:t>
      </w:r>
      <w:r w:rsidR="00CE3151">
        <w:rPr>
          <w:rFonts w:ascii="Arial" w:hAnsi="Arial" w:cs="Arial"/>
        </w:rPr>
        <w:t xml:space="preserve"> party</w:t>
      </w:r>
      <w:r w:rsidR="00BC2102">
        <w:rPr>
          <w:rFonts w:ascii="Arial" w:hAnsi="Arial" w:cs="Arial"/>
        </w:rPr>
        <w:t xml:space="preserve"> </w:t>
      </w:r>
      <w:r w:rsidR="00EA234D" w:rsidRPr="00EA234D">
        <w:rPr>
          <w:rFonts w:ascii="Arial" w:hAnsi="Arial" w:cs="Arial"/>
        </w:rPr>
        <w:t xml:space="preserve">in aid </w:t>
      </w:r>
      <w:r w:rsidR="00EA234D" w:rsidRPr="00EA234D">
        <w:rPr>
          <w:rFonts w:ascii="Arial" w:hAnsi="Arial" w:cs="Arial"/>
        </w:rPr>
        <w:lastRenderedPageBreak/>
        <w:t>of Breast Cancer Care</w:t>
      </w:r>
      <w:r>
        <w:rPr>
          <w:rFonts w:ascii="Arial" w:hAnsi="Arial" w:cs="Arial"/>
        </w:rPr>
        <w:t>. All the money raised</w:t>
      </w:r>
      <w:r w:rsidR="009E7CF7">
        <w:rPr>
          <w:rFonts w:ascii="Arial" w:hAnsi="Arial" w:cs="Arial"/>
        </w:rPr>
        <w:t xml:space="preserve"> </w:t>
      </w:r>
      <w:r w:rsidR="0047185F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>enable us to continue to provide vital support to the 62,000 people diagnosed with breast cancer in the UK every year.”</w:t>
      </w:r>
    </w:p>
    <w:p w:rsidR="00BC2102" w:rsidRDefault="00BC2102" w:rsidP="00D41D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ant to</w:t>
      </w:r>
      <w:r w:rsidR="00582071">
        <w:rPr>
          <w:rFonts w:ascii="Arial" w:hAnsi="Arial" w:cs="Arial"/>
        </w:rPr>
        <w:t xml:space="preserve"> hold your own </w:t>
      </w:r>
      <w:r w:rsidR="001B1EA6">
        <w:rPr>
          <w:rFonts w:ascii="Arial" w:hAnsi="Arial" w:cs="Arial"/>
        </w:rPr>
        <w:t>Big Pink</w:t>
      </w:r>
      <w:r w:rsidR="0073645F">
        <w:rPr>
          <w:rFonts w:ascii="Arial" w:hAnsi="Arial" w:cs="Arial"/>
        </w:rPr>
        <w:t xml:space="preserve"> party for</w:t>
      </w:r>
      <w:r>
        <w:rPr>
          <w:rFonts w:ascii="Arial" w:hAnsi="Arial" w:cs="Arial"/>
        </w:rPr>
        <w:t xml:space="preserve"> Breast Cancer </w:t>
      </w:r>
      <w:r w:rsidR="00320C24">
        <w:rPr>
          <w:rFonts w:ascii="Arial" w:hAnsi="Arial" w:cs="Arial"/>
        </w:rPr>
        <w:t>Care</w:t>
      </w:r>
      <w:r>
        <w:rPr>
          <w:rFonts w:ascii="Arial" w:hAnsi="Arial" w:cs="Arial"/>
        </w:rPr>
        <w:t xml:space="preserve">? It can be </w:t>
      </w:r>
      <w:r w:rsidR="006E660D">
        <w:rPr>
          <w:rFonts w:ascii="Arial" w:hAnsi="Arial" w:cs="Arial"/>
        </w:rPr>
        <w:t xml:space="preserve">as simple as </w:t>
      </w:r>
      <w:r>
        <w:rPr>
          <w:rFonts w:ascii="Arial" w:hAnsi="Arial" w:cs="Arial"/>
        </w:rPr>
        <w:t>a pink night in at home, a bake sale with your colleagues or a pink party in the community. Big or small, the money you raise will help Breast Cancer Care to transform the lives of people affected by the disease.</w:t>
      </w:r>
    </w:p>
    <w:p w:rsidR="00E425F8" w:rsidRDefault="0073645F" w:rsidP="00D41D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ign up today for your free fundraising kit at </w:t>
      </w:r>
      <w:hyperlink r:id="rId10" w:history="1">
        <w:r>
          <w:rPr>
            <w:rStyle w:val="Hyperlink"/>
            <w:rFonts w:ascii="Arial" w:hAnsi="Arial" w:cs="Arial"/>
          </w:rPr>
          <w:t>www.breastcancercare.org.uk/October</w:t>
        </w:r>
      </w:hyperlink>
    </w:p>
    <w:p w:rsidR="00BE55E5" w:rsidRDefault="00BE55E5" w:rsidP="001446CF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8D1DAA">
        <w:rPr>
          <w:rFonts w:ascii="Arial" w:eastAsia="Times New Roman" w:hAnsi="Arial" w:cs="Arial"/>
          <w:b/>
        </w:rPr>
        <w:t>– Ends –</w:t>
      </w:r>
    </w:p>
    <w:p w:rsidR="00A71B87" w:rsidRPr="008D1DAA" w:rsidRDefault="00A71B87" w:rsidP="001446CF">
      <w:pPr>
        <w:spacing w:after="0" w:line="240" w:lineRule="auto"/>
        <w:jc w:val="center"/>
        <w:rPr>
          <w:rFonts w:ascii="Arial" w:eastAsia="Times New Roman" w:hAnsi="Arial" w:cs="Arial"/>
          <w:b/>
        </w:rPr>
      </w:pPr>
    </w:p>
    <w:p w:rsidR="00BE55E5" w:rsidRPr="008D1DAA" w:rsidRDefault="00BE55E5" w:rsidP="00AB24A1">
      <w:pPr>
        <w:spacing w:after="0" w:line="240" w:lineRule="auto"/>
        <w:jc w:val="both"/>
        <w:rPr>
          <w:rFonts w:ascii="Arial" w:eastAsia="Times New Roman" w:hAnsi="Arial" w:cs="Arial"/>
          <w:b/>
        </w:rPr>
      </w:pPr>
      <w:r w:rsidRPr="008D1DAA">
        <w:rPr>
          <w:rFonts w:ascii="Arial" w:eastAsia="Times New Roman" w:hAnsi="Arial" w:cs="Arial"/>
          <w:b/>
        </w:rPr>
        <w:t>For further information, images or interviews contact:</w:t>
      </w:r>
    </w:p>
    <w:p w:rsidR="00BE55E5" w:rsidRPr="00382071" w:rsidRDefault="00B20532" w:rsidP="00AB24A1">
      <w:pPr>
        <w:spacing w:after="0" w:line="240" w:lineRule="auto"/>
        <w:jc w:val="both"/>
        <w:rPr>
          <w:rFonts w:ascii="Arial" w:eastAsia="Times New Roman" w:hAnsi="Arial" w:cs="Arial"/>
          <w:color w:val="F21784"/>
        </w:rPr>
      </w:pPr>
      <w:r w:rsidRPr="00382071">
        <w:rPr>
          <w:rFonts w:ascii="Arial" w:eastAsia="Times New Roman" w:hAnsi="Arial" w:cs="Arial"/>
          <w:color w:val="F21784"/>
        </w:rPr>
        <w:t>[</w:t>
      </w:r>
      <w:r w:rsidR="006B00F4" w:rsidRPr="00382071">
        <w:rPr>
          <w:rFonts w:ascii="Arial" w:eastAsia="Times New Roman" w:hAnsi="Arial" w:cs="Arial"/>
          <w:color w:val="F21784"/>
        </w:rPr>
        <w:t>Name</w:t>
      </w:r>
      <w:r w:rsidRPr="00382071">
        <w:rPr>
          <w:rFonts w:ascii="Arial" w:eastAsia="Times New Roman" w:hAnsi="Arial" w:cs="Arial"/>
          <w:color w:val="F21784"/>
        </w:rPr>
        <w:t>]</w:t>
      </w:r>
      <w:r w:rsidR="006B00F4" w:rsidRPr="00382071">
        <w:rPr>
          <w:rFonts w:ascii="Arial" w:eastAsia="Times New Roman" w:hAnsi="Arial" w:cs="Arial"/>
          <w:color w:val="F21784"/>
        </w:rPr>
        <w:t>,</w:t>
      </w:r>
      <w:r w:rsidRPr="00382071">
        <w:rPr>
          <w:rFonts w:ascii="Arial" w:eastAsia="Times New Roman" w:hAnsi="Arial" w:cs="Arial"/>
          <w:color w:val="F21784"/>
        </w:rPr>
        <w:t xml:space="preserve"> [</w:t>
      </w:r>
      <w:r w:rsidR="006B00F4" w:rsidRPr="00382071">
        <w:rPr>
          <w:rFonts w:ascii="Arial" w:eastAsia="Times New Roman" w:hAnsi="Arial" w:cs="Arial"/>
          <w:color w:val="F21784"/>
        </w:rPr>
        <w:t>Phone number</w:t>
      </w:r>
      <w:r w:rsidRPr="00382071">
        <w:rPr>
          <w:rFonts w:ascii="Arial" w:eastAsia="Times New Roman" w:hAnsi="Arial" w:cs="Arial"/>
          <w:color w:val="F21784"/>
        </w:rPr>
        <w:t>]</w:t>
      </w:r>
      <w:r w:rsidR="006B00F4" w:rsidRPr="00382071">
        <w:rPr>
          <w:rFonts w:ascii="Arial" w:eastAsia="Times New Roman" w:hAnsi="Arial" w:cs="Arial"/>
          <w:color w:val="F21784"/>
        </w:rPr>
        <w:t xml:space="preserve">, </w:t>
      </w:r>
      <w:r w:rsidRPr="00382071">
        <w:rPr>
          <w:rFonts w:ascii="Arial" w:eastAsia="Times New Roman" w:hAnsi="Arial" w:cs="Arial"/>
          <w:color w:val="F21784"/>
        </w:rPr>
        <w:t>[Email address]</w:t>
      </w:r>
    </w:p>
    <w:p w:rsidR="00F834BB" w:rsidRDefault="00F834BB" w:rsidP="00F834BB">
      <w:pPr>
        <w:pStyle w:val="NoSpacing"/>
        <w:spacing w:line="360" w:lineRule="auto"/>
        <w:rPr>
          <w:rFonts w:ascii="Arial" w:hAnsi="Arial" w:cs="Arial"/>
          <w:b/>
        </w:rPr>
      </w:pPr>
    </w:p>
    <w:p w:rsidR="00F834BB" w:rsidRPr="008124F9" w:rsidRDefault="00F834BB" w:rsidP="008124F9">
      <w:pPr>
        <w:pStyle w:val="NoSpacing"/>
        <w:spacing w:line="360" w:lineRule="auto"/>
        <w:rPr>
          <w:rFonts w:ascii="Arial" w:hAnsi="Arial" w:cs="Arial"/>
          <w:b/>
        </w:rPr>
      </w:pPr>
      <w:r w:rsidRPr="00C471B8">
        <w:rPr>
          <w:rFonts w:ascii="Arial" w:hAnsi="Arial" w:cs="Arial"/>
          <w:b/>
        </w:rPr>
        <w:t xml:space="preserve">About Breast Cancer Care 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lastRenderedPageBreak/>
        <w:t>Breast Cancer Car</w:t>
      </w:r>
      <w:r>
        <w:rPr>
          <w:rFonts w:ascii="Arial" w:hAnsi="Arial" w:cs="Arial"/>
        </w:rPr>
        <w:t xml:space="preserve">e is the only specialist UK wide </w:t>
      </w:r>
      <w:r w:rsidRPr="00A27A59">
        <w:rPr>
          <w:rFonts w:ascii="Arial" w:hAnsi="Arial" w:cs="Arial"/>
        </w:rPr>
        <w:t>charity pr</w:t>
      </w:r>
      <w:r>
        <w:rPr>
          <w:rFonts w:ascii="Arial" w:hAnsi="Arial" w:cs="Arial"/>
        </w:rPr>
        <w:t xml:space="preserve">oviding support for women, men, </w:t>
      </w:r>
      <w:r w:rsidRPr="00A27A59">
        <w:rPr>
          <w:rFonts w:ascii="Arial" w:hAnsi="Arial" w:cs="Arial"/>
        </w:rPr>
        <w:t>family and fri</w:t>
      </w:r>
      <w:r>
        <w:rPr>
          <w:rFonts w:ascii="Arial" w:hAnsi="Arial" w:cs="Arial"/>
        </w:rPr>
        <w:t xml:space="preserve">ends affected by breast cancer. </w:t>
      </w:r>
      <w:r w:rsidRPr="00A27A59">
        <w:rPr>
          <w:rFonts w:ascii="Arial" w:hAnsi="Arial" w:cs="Arial"/>
        </w:rPr>
        <w:t>We’ve been ca</w:t>
      </w:r>
      <w:r>
        <w:rPr>
          <w:rFonts w:ascii="Arial" w:hAnsi="Arial" w:cs="Arial"/>
        </w:rPr>
        <w:t xml:space="preserve">ring for them, supporting them, </w:t>
      </w:r>
      <w:r w:rsidRPr="00A27A59">
        <w:rPr>
          <w:rFonts w:ascii="Arial" w:hAnsi="Arial" w:cs="Arial"/>
        </w:rPr>
        <w:t>and campaigning on their behalf since 1973.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t>Today, we cont</w:t>
      </w:r>
      <w:r>
        <w:rPr>
          <w:rFonts w:ascii="Arial" w:hAnsi="Arial" w:cs="Arial"/>
        </w:rPr>
        <w:t xml:space="preserve">inue to offer a unique range of </w:t>
      </w:r>
      <w:r w:rsidRPr="00A27A59">
        <w:rPr>
          <w:rFonts w:ascii="Arial" w:hAnsi="Arial" w:cs="Arial"/>
        </w:rPr>
        <w:t>support including r</w:t>
      </w:r>
      <w:r>
        <w:rPr>
          <w:rFonts w:ascii="Arial" w:hAnsi="Arial" w:cs="Arial"/>
        </w:rPr>
        <w:t xml:space="preserve">eliable information, one-to-one </w:t>
      </w:r>
      <w:r w:rsidRPr="00A27A59">
        <w:rPr>
          <w:rFonts w:ascii="Arial" w:hAnsi="Arial" w:cs="Arial"/>
        </w:rPr>
        <w:t>support over t</w:t>
      </w:r>
      <w:r>
        <w:rPr>
          <w:rFonts w:ascii="Arial" w:hAnsi="Arial" w:cs="Arial"/>
        </w:rPr>
        <w:t xml:space="preserve">he phone and online from nurses </w:t>
      </w:r>
      <w:r w:rsidRPr="00A27A59">
        <w:rPr>
          <w:rFonts w:ascii="Arial" w:hAnsi="Arial" w:cs="Arial"/>
        </w:rPr>
        <w:t>and people who’ve been t</w:t>
      </w:r>
      <w:r>
        <w:rPr>
          <w:rFonts w:ascii="Arial" w:hAnsi="Arial" w:cs="Arial"/>
        </w:rPr>
        <w:t xml:space="preserve">here. We also offer </w:t>
      </w:r>
      <w:r w:rsidRPr="00A27A59">
        <w:rPr>
          <w:rFonts w:ascii="Arial" w:hAnsi="Arial" w:cs="Arial"/>
        </w:rPr>
        <w:t>local group support across the UK.</w:t>
      </w:r>
    </w:p>
    <w:p w:rsidR="0073645F" w:rsidRPr="00A27A59" w:rsidRDefault="0073645F" w:rsidP="0073645F">
      <w:pPr>
        <w:pStyle w:val="NoSpacing"/>
        <w:spacing w:line="360" w:lineRule="auto"/>
        <w:rPr>
          <w:rFonts w:ascii="Arial" w:hAnsi="Arial" w:cs="Arial"/>
        </w:rPr>
      </w:pPr>
      <w:r w:rsidRPr="00A27A59">
        <w:rPr>
          <w:rFonts w:ascii="Arial" w:hAnsi="Arial" w:cs="Arial"/>
        </w:rPr>
        <w:t>From the m</w:t>
      </w:r>
      <w:r>
        <w:rPr>
          <w:rFonts w:ascii="Arial" w:hAnsi="Arial" w:cs="Arial"/>
        </w:rPr>
        <w:t xml:space="preserve">oment someone notices something </w:t>
      </w:r>
      <w:r w:rsidRPr="00A27A59">
        <w:rPr>
          <w:rFonts w:ascii="Arial" w:hAnsi="Arial" w:cs="Arial"/>
        </w:rPr>
        <w:t>isn’t right, through</w:t>
      </w:r>
      <w:r>
        <w:rPr>
          <w:rFonts w:ascii="Arial" w:hAnsi="Arial" w:cs="Arial"/>
        </w:rPr>
        <w:t xml:space="preserve"> to their treatment and beyond, </w:t>
      </w:r>
      <w:r w:rsidRPr="00A27A59">
        <w:rPr>
          <w:rFonts w:ascii="Arial" w:hAnsi="Arial" w:cs="Arial"/>
        </w:rPr>
        <w:t>we’re there to</w:t>
      </w:r>
      <w:r>
        <w:rPr>
          <w:rFonts w:ascii="Arial" w:hAnsi="Arial" w:cs="Arial"/>
        </w:rPr>
        <w:t xml:space="preserve"> help people affected by breast </w:t>
      </w:r>
      <w:r w:rsidRPr="00A27A59">
        <w:rPr>
          <w:rFonts w:ascii="Arial" w:hAnsi="Arial" w:cs="Arial"/>
        </w:rPr>
        <w:t>cancer feel more in control.</w:t>
      </w:r>
      <w:r>
        <w:rPr>
          <w:rFonts w:ascii="Arial" w:hAnsi="Arial" w:cs="Arial"/>
        </w:rPr>
        <w:t xml:space="preserve"> breastcancercare.org.uk </w:t>
      </w:r>
    </w:p>
    <w:p w:rsidR="0047185F" w:rsidRPr="00B60A52" w:rsidRDefault="0047185F" w:rsidP="00BD3F18">
      <w:pPr>
        <w:jc w:val="center"/>
        <w:rPr>
          <w:rFonts w:ascii="Arial" w:hAnsi="Arial" w:cs="Arial"/>
        </w:rPr>
      </w:pPr>
    </w:p>
    <w:sectPr w:rsidR="0047185F" w:rsidRPr="00B60A52" w:rsidSect="00531D2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6C99" w:rsidRDefault="00836C99" w:rsidP="00531D21">
      <w:pPr>
        <w:spacing w:after="0" w:line="240" w:lineRule="auto"/>
      </w:pPr>
      <w:r>
        <w:separator/>
      </w:r>
    </w:p>
  </w:endnote>
  <w:endnote w:type="continuationSeparator" w:id="0">
    <w:p w:rsidR="00836C99" w:rsidRDefault="00836C99" w:rsidP="00531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45 Light">
    <w:altName w:val="Helvetica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6C99" w:rsidRDefault="00836C99" w:rsidP="00531D21">
      <w:pPr>
        <w:spacing w:after="0" w:line="240" w:lineRule="auto"/>
      </w:pPr>
      <w:r>
        <w:separator/>
      </w:r>
    </w:p>
  </w:footnote>
  <w:footnote w:type="continuationSeparator" w:id="0">
    <w:p w:rsidR="00836C99" w:rsidRDefault="00836C99" w:rsidP="00531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274439"/>
    <w:multiLevelType w:val="hybridMultilevel"/>
    <w:tmpl w:val="0BA06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EF5CF9"/>
    <w:multiLevelType w:val="hybridMultilevel"/>
    <w:tmpl w:val="2C725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37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zAytTS3MDA3sjBS0lEKTi0uzszPAykwqgUAD5aCGSwAAAA="/>
  </w:docVars>
  <w:rsids>
    <w:rsidRoot w:val="00836C99"/>
    <w:rsid w:val="00002362"/>
    <w:rsid w:val="00005F23"/>
    <w:rsid w:val="00020881"/>
    <w:rsid w:val="00021AFF"/>
    <w:rsid w:val="00036CD7"/>
    <w:rsid w:val="00041201"/>
    <w:rsid w:val="00050B37"/>
    <w:rsid w:val="000521BA"/>
    <w:rsid w:val="00085BED"/>
    <w:rsid w:val="00094ED6"/>
    <w:rsid w:val="00094EDA"/>
    <w:rsid w:val="000A55D1"/>
    <w:rsid w:val="000A7181"/>
    <w:rsid w:val="000A7401"/>
    <w:rsid w:val="000B40D8"/>
    <w:rsid w:val="000D18F2"/>
    <w:rsid w:val="000D1F26"/>
    <w:rsid w:val="000D2657"/>
    <w:rsid w:val="000D47C0"/>
    <w:rsid w:val="000D4D54"/>
    <w:rsid w:val="000F1686"/>
    <w:rsid w:val="00116AC5"/>
    <w:rsid w:val="00125B1E"/>
    <w:rsid w:val="00127332"/>
    <w:rsid w:val="001446CF"/>
    <w:rsid w:val="00153B4D"/>
    <w:rsid w:val="00167B8D"/>
    <w:rsid w:val="0017347B"/>
    <w:rsid w:val="001844C2"/>
    <w:rsid w:val="00185847"/>
    <w:rsid w:val="00185958"/>
    <w:rsid w:val="001874C0"/>
    <w:rsid w:val="001A0804"/>
    <w:rsid w:val="001A338F"/>
    <w:rsid w:val="001A3398"/>
    <w:rsid w:val="001A4AF0"/>
    <w:rsid w:val="001A60D5"/>
    <w:rsid w:val="001A7AE3"/>
    <w:rsid w:val="001B1EA6"/>
    <w:rsid w:val="001B1FAD"/>
    <w:rsid w:val="001C1858"/>
    <w:rsid w:val="001C3C1B"/>
    <w:rsid w:val="001E7A73"/>
    <w:rsid w:val="001F4D3F"/>
    <w:rsid w:val="0020627B"/>
    <w:rsid w:val="00235545"/>
    <w:rsid w:val="002371EA"/>
    <w:rsid w:val="00255459"/>
    <w:rsid w:val="00261030"/>
    <w:rsid w:val="00266FC4"/>
    <w:rsid w:val="00292681"/>
    <w:rsid w:val="002959C1"/>
    <w:rsid w:val="002C7AAB"/>
    <w:rsid w:val="002D169D"/>
    <w:rsid w:val="002D19F4"/>
    <w:rsid w:val="002D4BC8"/>
    <w:rsid w:val="002D4CC3"/>
    <w:rsid w:val="002E3C1C"/>
    <w:rsid w:val="00306D72"/>
    <w:rsid w:val="003119F2"/>
    <w:rsid w:val="00314ED1"/>
    <w:rsid w:val="00320C24"/>
    <w:rsid w:val="00326EA8"/>
    <w:rsid w:val="00327B71"/>
    <w:rsid w:val="00347D04"/>
    <w:rsid w:val="0037212B"/>
    <w:rsid w:val="003805A0"/>
    <w:rsid w:val="00382071"/>
    <w:rsid w:val="0038653F"/>
    <w:rsid w:val="003868B8"/>
    <w:rsid w:val="00386D23"/>
    <w:rsid w:val="00387743"/>
    <w:rsid w:val="003922F2"/>
    <w:rsid w:val="003A344C"/>
    <w:rsid w:val="003C75B1"/>
    <w:rsid w:val="003E1D78"/>
    <w:rsid w:val="003E29DC"/>
    <w:rsid w:val="003E332A"/>
    <w:rsid w:val="003E58CF"/>
    <w:rsid w:val="00404E95"/>
    <w:rsid w:val="00407CF7"/>
    <w:rsid w:val="0041784F"/>
    <w:rsid w:val="004257B4"/>
    <w:rsid w:val="00433C3C"/>
    <w:rsid w:val="004521B6"/>
    <w:rsid w:val="00452725"/>
    <w:rsid w:val="00462910"/>
    <w:rsid w:val="0047185F"/>
    <w:rsid w:val="0048113D"/>
    <w:rsid w:val="00491977"/>
    <w:rsid w:val="00495F11"/>
    <w:rsid w:val="00497E3F"/>
    <w:rsid w:val="004B212F"/>
    <w:rsid w:val="004B233E"/>
    <w:rsid w:val="004B4CFA"/>
    <w:rsid w:val="004C0D50"/>
    <w:rsid w:val="004E1929"/>
    <w:rsid w:val="004E30AC"/>
    <w:rsid w:val="00503A1C"/>
    <w:rsid w:val="00506BB3"/>
    <w:rsid w:val="00511F84"/>
    <w:rsid w:val="0051245E"/>
    <w:rsid w:val="00517A79"/>
    <w:rsid w:val="00527DC0"/>
    <w:rsid w:val="00531D21"/>
    <w:rsid w:val="0053386B"/>
    <w:rsid w:val="00546507"/>
    <w:rsid w:val="005479F5"/>
    <w:rsid w:val="0056475E"/>
    <w:rsid w:val="00582071"/>
    <w:rsid w:val="0058399F"/>
    <w:rsid w:val="0059601B"/>
    <w:rsid w:val="005A0074"/>
    <w:rsid w:val="005C2605"/>
    <w:rsid w:val="005C5F9F"/>
    <w:rsid w:val="00606AA0"/>
    <w:rsid w:val="00615ABA"/>
    <w:rsid w:val="00627F39"/>
    <w:rsid w:val="00632058"/>
    <w:rsid w:val="00634E8D"/>
    <w:rsid w:val="0064233B"/>
    <w:rsid w:val="00647D8B"/>
    <w:rsid w:val="006611C5"/>
    <w:rsid w:val="0066520F"/>
    <w:rsid w:val="00666202"/>
    <w:rsid w:val="00687429"/>
    <w:rsid w:val="0069446C"/>
    <w:rsid w:val="006A3C8A"/>
    <w:rsid w:val="006B00F4"/>
    <w:rsid w:val="006B2F2F"/>
    <w:rsid w:val="006C250F"/>
    <w:rsid w:val="006D00ED"/>
    <w:rsid w:val="006E0672"/>
    <w:rsid w:val="006E34B6"/>
    <w:rsid w:val="006E660D"/>
    <w:rsid w:val="006E67B4"/>
    <w:rsid w:val="006E6ACB"/>
    <w:rsid w:val="006F18BE"/>
    <w:rsid w:val="006F5D8E"/>
    <w:rsid w:val="0071568D"/>
    <w:rsid w:val="00716D17"/>
    <w:rsid w:val="00717162"/>
    <w:rsid w:val="00726937"/>
    <w:rsid w:val="00732B4B"/>
    <w:rsid w:val="0073645F"/>
    <w:rsid w:val="007448D0"/>
    <w:rsid w:val="00751DC4"/>
    <w:rsid w:val="00753666"/>
    <w:rsid w:val="00764A79"/>
    <w:rsid w:val="00790632"/>
    <w:rsid w:val="00792A02"/>
    <w:rsid w:val="007933B3"/>
    <w:rsid w:val="0079716D"/>
    <w:rsid w:val="007A632E"/>
    <w:rsid w:val="007A6716"/>
    <w:rsid w:val="007D65FF"/>
    <w:rsid w:val="007E53F0"/>
    <w:rsid w:val="007F52DC"/>
    <w:rsid w:val="007F590A"/>
    <w:rsid w:val="007F75D7"/>
    <w:rsid w:val="008057D7"/>
    <w:rsid w:val="008124F9"/>
    <w:rsid w:val="0081745F"/>
    <w:rsid w:val="00834192"/>
    <w:rsid w:val="00836C99"/>
    <w:rsid w:val="00845EA0"/>
    <w:rsid w:val="00847B16"/>
    <w:rsid w:val="0085463C"/>
    <w:rsid w:val="0086363E"/>
    <w:rsid w:val="00863B42"/>
    <w:rsid w:val="00864FFD"/>
    <w:rsid w:val="00867DC7"/>
    <w:rsid w:val="008B3765"/>
    <w:rsid w:val="008B4760"/>
    <w:rsid w:val="008D1DAA"/>
    <w:rsid w:val="008E5239"/>
    <w:rsid w:val="008F0241"/>
    <w:rsid w:val="008F0BA9"/>
    <w:rsid w:val="008F4D10"/>
    <w:rsid w:val="0090594E"/>
    <w:rsid w:val="00907E82"/>
    <w:rsid w:val="00964EB1"/>
    <w:rsid w:val="00980AE3"/>
    <w:rsid w:val="00993FB0"/>
    <w:rsid w:val="009B1CE4"/>
    <w:rsid w:val="009C51B3"/>
    <w:rsid w:val="009E368E"/>
    <w:rsid w:val="009E448F"/>
    <w:rsid w:val="009E7CF7"/>
    <w:rsid w:val="009F3A20"/>
    <w:rsid w:val="00A020AF"/>
    <w:rsid w:val="00A33FB2"/>
    <w:rsid w:val="00A41D12"/>
    <w:rsid w:val="00A43D56"/>
    <w:rsid w:val="00A45FBC"/>
    <w:rsid w:val="00A56DC8"/>
    <w:rsid w:val="00A626AF"/>
    <w:rsid w:val="00A71B87"/>
    <w:rsid w:val="00A7654A"/>
    <w:rsid w:val="00A828E3"/>
    <w:rsid w:val="00A9563A"/>
    <w:rsid w:val="00AA28FC"/>
    <w:rsid w:val="00AA6B1D"/>
    <w:rsid w:val="00AB24A1"/>
    <w:rsid w:val="00AB5F4B"/>
    <w:rsid w:val="00AD3A43"/>
    <w:rsid w:val="00AE0EDF"/>
    <w:rsid w:val="00AE1BB7"/>
    <w:rsid w:val="00AE4BF1"/>
    <w:rsid w:val="00AE4FAB"/>
    <w:rsid w:val="00AF2D70"/>
    <w:rsid w:val="00AF7320"/>
    <w:rsid w:val="00B12423"/>
    <w:rsid w:val="00B20532"/>
    <w:rsid w:val="00B23E58"/>
    <w:rsid w:val="00B3348D"/>
    <w:rsid w:val="00B409ED"/>
    <w:rsid w:val="00B53704"/>
    <w:rsid w:val="00B54F53"/>
    <w:rsid w:val="00B60A4E"/>
    <w:rsid w:val="00B60A52"/>
    <w:rsid w:val="00B63F73"/>
    <w:rsid w:val="00B71349"/>
    <w:rsid w:val="00B73166"/>
    <w:rsid w:val="00B8517F"/>
    <w:rsid w:val="00B86716"/>
    <w:rsid w:val="00BA18EB"/>
    <w:rsid w:val="00BA62EC"/>
    <w:rsid w:val="00BB3133"/>
    <w:rsid w:val="00BC2102"/>
    <w:rsid w:val="00BC62DB"/>
    <w:rsid w:val="00BD29A1"/>
    <w:rsid w:val="00BD3F18"/>
    <w:rsid w:val="00BE55E5"/>
    <w:rsid w:val="00C12158"/>
    <w:rsid w:val="00C22E2C"/>
    <w:rsid w:val="00C609BC"/>
    <w:rsid w:val="00C64338"/>
    <w:rsid w:val="00C67F5B"/>
    <w:rsid w:val="00C724B9"/>
    <w:rsid w:val="00C76D40"/>
    <w:rsid w:val="00C93CBD"/>
    <w:rsid w:val="00CA233D"/>
    <w:rsid w:val="00CB3DC1"/>
    <w:rsid w:val="00CC1512"/>
    <w:rsid w:val="00CD56D4"/>
    <w:rsid w:val="00CE1291"/>
    <w:rsid w:val="00CE1612"/>
    <w:rsid w:val="00CE3151"/>
    <w:rsid w:val="00CF3E84"/>
    <w:rsid w:val="00CF6083"/>
    <w:rsid w:val="00CF6298"/>
    <w:rsid w:val="00D022E6"/>
    <w:rsid w:val="00D07484"/>
    <w:rsid w:val="00D110C0"/>
    <w:rsid w:val="00D41D76"/>
    <w:rsid w:val="00D64ECA"/>
    <w:rsid w:val="00D73A38"/>
    <w:rsid w:val="00DA06B6"/>
    <w:rsid w:val="00DA0D3A"/>
    <w:rsid w:val="00DA3238"/>
    <w:rsid w:val="00DC1808"/>
    <w:rsid w:val="00DC19D6"/>
    <w:rsid w:val="00DC4064"/>
    <w:rsid w:val="00DF59B2"/>
    <w:rsid w:val="00DF5CB9"/>
    <w:rsid w:val="00E01789"/>
    <w:rsid w:val="00E1790A"/>
    <w:rsid w:val="00E37A85"/>
    <w:rsid w:val="00E425F8"/>
    <w:rsid w:val="00E607BE"/>
    <w:rsid w:val="00E6082D"/>
    <w:rsid w:val="00E70F1D"/>
    <w:rsid w:val="00E72DD3"/>
    <w:rsid w:val="00E839F4"/>
    <w:rsid w:val="00E94459"/>
    <w:rsid w:val="00EA234D"/>
    <w:rsid w:val="00EB5BF6"/>
    <w:rsid w:val="00EC3717"/>
    <w:rsid w:val="00ED29B0"/>
    <w:rsid w:val="00ED50EC"/>
    <w:rsid w:val="00EE2D13"/>
    <w:rsid w:val="00EF40F2"/>
    <w:rsid w:val="00EF4383"/>
    <w:rsid w:val="00F029FA"/>
    <w:rsid w:val="00F138B5"/>
    <w:rsid w:val="00F170D0"/>
    <w:rsid w:val="00F3537C"/>
    <w:rsid w:val="00F36564"/>
    <w:rsid w:val="00F44499"/>
    <w:rsid w:val="00F54D91"/>
    <w:rsid w:val="00F631D1"/>
    <w:rsid w:val="00F651A3"/>
    <w:rsid w:val="00F81508"/>
    <w:rsid w:val="00F81C46"/>
    <w:rsid w:val="00F834BB"/>
    <w:rsid w:val="00F85378"/>
    <w:rsid w:val="00F95904"/>
    <w:rsid w:val="00FA3C32"/>
    <w:rsid w:val="00FA6511"/>
    <w:rsid w:val="00FA79D4"/>
    <w:rsid w:val="00FD0479"/>
    <w:rsid w:val="00FD2EC0"/>
    <w:rsid w:val="00FE1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7217"/>
    <o:shapelayout v:ext="edit">
      <o:idmap v:ext="edit" data="1"/>
    </o:shapelayout>
  </w:shapeDefaults>
  <w:decimalSymbol w:val="."/>
  <w:listSeparator w:val=","/>
  <w15:docId w15:val="{CD22E876-B552-42DC-A82B-A30510F62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D21"/>
  </w:style>
  <w:style w:type="paragraph" w:styleId="Footer">
    <w:name w:val="footer"/>
    <w:basedOn w:val="Normal"/>
    <w:link w:val="FooterChar"/>
    <w:uiPriority w:val="99"/>
    <w:unhideWhenUsed/>
    <w:rsid w:val="00531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D21"/>
  </w:style>
  <w:style w:type="paragraph" w:styleId="BalloonText">
    <w:name w:val="Balloon Text"/>
    <w:basedOn w:val="Normal"/>
    <w:link w:val="BalloonTextChar"/>
    <w:uiPriority w:val="99"/>
    <w:semiHidden/>
    <w:unhideWhenUsed/>
    <w:rsid w:val="00531D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D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022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215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1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6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6E4"/>
    <w:rPr>
      <w:b/>
      <w:bCs/>
      <w:sz w:val="20"/>
      <w:szCs w:val="20"/>
    </w:rPr>
  </w:style>
  <w:style w:type="paragraph" w:styleId="NoSpacing">
    <w:name w:val="No Spacing"/>
    <w:uiPriority w:val="1"/>
    <w:qFormat/>
    <w:rsid w:val="00F834BB"/>
    <w:pPr>
      <w:spacing w:after="0" w:line="240" w:lineRule="auto"/>
    </w:pPr>
  </w:style>
  <w:style w:type="paragraph" w:customStyle="1" w:styleId="Default">
    <w:name w:val="Default"/>
    <w:rsid w:val="00F834BB"/>
    <w:pPr>
      <w:autoSpaceDE w:val="0"/>
      <w:autoSpaceDN w:val="0"/>
      <w:adjustRightInd w:val="0"/>
      <w:spacing w:after="0" w:line="240" w:lineRule="auto"/>
    </w:pPr>
    <w:rPr>
      <w:rFonts w:ascii="Helvetica 45 Light" w:hAnsi="Helvetica 45 Light" w:cs="Helvetica 45 Light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F834BB"/>
    <w:pPr>
      <w:spacing w:line="21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breastcancercare.org.uk/Octob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669AE1-BBEC-4C33-8328-AAD374B1A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east Cancer Care</Company>
  <LinksUpToDate>false</LinksUpToDate>
  <CharactersWithSpaces>2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 Corsan</dc:creator>
  <cp:lastModifiedBy>Helena Rosam</cp:lastModifiedBy>
  <cp:revision>2</cp:revision>
  <cp:lastPrinted>2014-02-14T15:51:00Z</cp:lastPrinted>
  <dcterms:created xsi:type="dcterms:W3CDTF">2018-10-25T14:38:00Z</dcterms:created>
  <dcterms:modified xsi:type="dcterms:W3CDTF">2018-10-25T14:38:00Z</dcterms:modified>
</cp:coreProperties>
</file>